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  <w:tr w:rsidR="00530549" w14:paraId="21EEF505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D150CE8" w14:textId="08AA7D94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proofErr w:type="spellStart"/>
            <w:r w:rsidRPr="00530549">
              <w:rPr>
                <w:rFonts w:cs="Arial"/>
                <w:b/>
                <w:color w:val="007FC5"/>
                <w:szCs w:val="22"/>
              </w:rPr>
              <w:t>Projektn</w:t>
            </w:r>
            <w:r w:rsidR="00761916">
              <w:rPr>
                <w:rFonts w:cs="Arial"/>
                <w:b/>
                <w:color w:val="007FC5"/>
                <w:szCs w:val="22"/>
              </w:rPr>
              <w:t>r</w:t>
            </w:r>
            <w:proofErr w:type="spellEnd"/>
            <w:r w:rsidR="00761916">
              <w:rPr>
                <w:rFonts w:cs="Arial"/>
                <w:b/>
                <w:color w:val="007FC5"/>
                <w:szCs w:val="22"/>
              </w:rPr>
              <w:t>.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0B9D05AA" w14:textId="762B2013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2019/002</w:t>
            </w:r>
          </w:p>
        </w:tc>
      </w:tr>
      <w:tr w:rsidR="00530549" w:rsidRPr="005F0F80" w14:paraId="7C4089D4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73A8560" w14:textId="301577C3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typ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4B1B956E" w14:textId="08D7C35C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Eigen</w:t>
            </w:r>
            <w:r w:rsidR="00657AB9">
              <w:rPr>
                <w:rFonts w:cs="Arial"/>
                <w:szCs w:val="22"/>
              </w:rPr>
              <w:t>projekt</w:t>
            </w:r>
          </w:p>
        </w:tc>
      </w:tr>
      <w:tr w:rsidR="00530549" w:rsidRPr="005F0F80" w14:paraId="6CEE491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2F4874B" w14:textId="2F3A9F47" w:rsidR="00530549" w:rsidRPr="00530549" w:rsidRDefault="00657AB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leitung</w:t>
            </w:r>
            <w:r w:rsidR="003E12C4">
              <w:rPr>
                <w:rFonts w:cs="Arial"/>
                <w:b/>
                <w:color w:val="007FC5"/>
                <w:szCs w:val="22"/>
              </w:rPr>
              <w:t xml:space="preserve"> / Organisation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32F7AC00" w14:textId="77777777" w:rsidR="003E12C4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Schadler </w:t>
            </w:r>
            <w:r w:rsidR="003E12C4">
              <w:rPr>
                <w:rFonts w:cs="Arial"/>
                <w:szCs w:val="22"/>
              </w:rPr>
              <w:t xml:space="preserve">Christian </w:t>
            </w:r>
          </w:p>
          <w:p w14:paraId="09F73D10" w14:textId="628E59A9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iesinger</w:t>
            </w:r>
            <w:r w:rsidR="003E12C4">
              <w:rPr>
                <w:rFonts w:cs="Arial"/>
                <w:szCs w:val="22"/>
              </w:rPr>
              <w:t xml:space="preserve"> Kerstin</w:t>
            </w:r>
          </w:p>
        </w:tc>
      </w:tr>
      <w:tr w:rsidR="00530549" w:rsidRPr="005F0F80" w14:paraId="61BFB95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C7776CA" w14:textId="315220CB" w:rsidR="00530549" w:rsidRPr="00530549" w:rsidRDefault="00761916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a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uftraggeber/in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E14DF19" w14:textId="3FFB6E6A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Unser </w:t>
            </w:r>
            <w:r w:rsidR="00657AB9">
              <w:rPr>
                <w:rFonts w:cs="Arial"/>
                <w:szCs w:val="22"/>
              </w:rPr>
              <w:t xml:space="preserve">Unternehmen – Webdesign </w:t>
            </w:r>
            <w:proofErr w:type="spellStart"/>
            <w:r w:rsidR="00657AB9">
              <w:rPr>
                <w:rFonts w:cs="Arial"/>
                <w:szCs w:val="22"/>
              </w:rPr>
              <w:t>made</w:t>
            </w:r>
            <w:proofErr w:type="spellEnd"/>
            <w:r w:rsidR="00657AB9">
              <w:rPr>
                <w:rFonts w:cs="Arial"/>
                <w:szCs w:val="22"/>
              </w:rPr>
              <w:t xml:space="preserve"> simple</w:t>
            </w:r>
          </w:p>
        </w:tc>
      </w:tr>
      <w:tr w:rsidR="00530549" w:rsidRPr="005F0F80" w14:paraId="7CD6428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5E92E63" w14:textId="5C862B80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zeitraum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DA554B9" w14:textId="17F46F67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r Beginn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03.12.</w:t>
            </w:r>
            <w:r w:rsidR="009A6C63">
              <w:rPr>
                <w:rFonts w:cs="Arial"/>
                <w:szCs w:val="22"/>
              </w:rPr>
              <w:t>2</w:t>
            </w:r>
            <w:r w:rsidR="00657AB9">
              <w:rPr>
                <w:rFonts w:cs="Arial"/>
                <w:szCs w:val="22"/>
              </w:rPr>
              <w:t>019</w:t>
            </w:r>
          </w:p>
          <w:p w14:paraId="6AAFFEFE" w14:textId="219A20C0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s Ende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10.06.2020</w:t>
            </w:r>
          </w:p>
        </w:tc>
      </w:tr>
      <w:tr w:rsidR="00530549" w:rsidRPr="005F0F80" w14:paraId="4B2EE60C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2C3BA65" w14:textId="71B34786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Ausgangs</w:t>
            </w:r>
            <w:r w:rsidR="00C828FA">
              <w:rPr>
                <w:rFonts w:cs="Arial"/>
                <w:b/>
                <w:color w:val="007FC5"/>
                <w:szCs w:val="22"/>
              </w:rPr>
              <w:t>lage</w:t>
            </w:r>
            <w:r w:rsidRPr="00530549">
              <w:rPr>
                <w:rFonts w:cs="Arial"/>
                <w:b/>
                <w:color w:val="007FC5"/>
                <w:szCs w:val="22"/>
              </w:rPr>
              <w:t xml:space="preserve"> / Problembeschreibung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D27DBF" w14:textId="47DDBE68" w:rsidR="00530549" w:rsidRPr="00530549" w:rsidRDefault="00852C46" w:rsidP="001F557E">
            <w:pPr>
              <w:tabs>
                <w:tab w:val="left" w:pos="2869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</w:t>
            </w:r>
            <w:r w:rsidR="00DE068C">
              <w:rPr>
                <w:rFonts w:cs="Arial"/>
                <w:szCs w:val="22"/>
              </w:rPr>
              <w:t>as neu gegründete Unternehmen „</w:t>
            </w:r>
            <w:proofErr w:type="spellStart"/>
            <w:r w:rsidR="00DE068C">
              <w:rPr>
                <w:rFonts w:cs="Arial"/>
                <w:szCs w:val="22"/>
              </w:rPr>
              <w:t>WebDesign</w:t>
            </w:r>
            <w:proofErr w:type="spellEnd"/>
            <w:r w:rsidR="00DE068C">
              <w:rPr>
                <w:rFonts w:cs="Arial"/>
                <w:szCs w:val="22"/>
              </w:rPr>
              <w:t xml:space="preserve"> </w:t>
            </w:r>
            <w:proofErr w:type="spellStart"/>
            <w:r w:rsidR="00DE068C">
              <w:rPr>
                <w:rFonts w:cs="Arial"/>
                <w:szCs w:val="22"/>
              </w:rPr>
              <w:t>made</w:t>
            </w:r>
            <w:proofErr w:type="spellEnd"/>
            <w:r w:rsidR="00DE068C">
              <w:rPr>
                <w:rFonts w:cs="Arial"/>
                <w:szCs w:val="22"/>
              </w:rPr>
              <w:t xml:space="preserve"> simple“ </w:t>
            </w:r>
            <w:r>
              <w:rPr>
                <w:rFonts w:cs="Arial"/>
                <w:szCs w:val="22"/>
              </w:rPr>
              <w:t>benötigt einen Webauftritt</w:t>
            </w:r>
          </w:p>
        </w:tc>
      </w:tr>
      <w:tr w:rsidR="00530549" w:rsidRPr="005F0F80" w14:paraId="44D6F113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13C3625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gesamtziel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DF616D6" w14:textId="20A8BEB4" w:rsidR="00810539" w:rsidRPr="00530549" w:rsidRDefault="00DE068C" w:rsidP="0045268A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Erstellen </w:t>
            </w:r>
            <w:proofErr w:type="gramStart"/>
            <w:r>
              <w:rPr>
                <w:rFonts w:cs="Arial"/>
                <w:szCs w:val="22"/>
              </w:rPr>
              <w:t xml:space="preserve">einer </w:t>
            </w:r>
            <w:r w:rsidR="0045268A">
              <w:rPr>
                <w:lang w:val="de-AT"/>
              </w:rPr>
              <w:t xml:space="preserve"> responsiven</w:t>
            </w:r>
            <w:proofErr w:type="gramEnd"/>
            <w:r w:rsidR="0045268A">
              <w:rPr>
                <w:lang w:val="de-AT"/>
              </w:rPr>
              <w:t>, interaktiven</w:t>
            </w:r>
            <w:r>
              <w:rPr>
                <w:rFonts w:cs="Arial"/>
                <w:szCs w:val="22"/>
              </w:rPr>
              <w:t xml:space="preserve"> Homepage</w:t>
            </w:r>
            <w:r w:rsidR="00852C46">
              <w:rPr>
                <w:rFonts w:cs="Arial"/>
                <w:szCs w:val="22"/>
              </w:rPr>
              <w:t>,</w:t>
            </w:r>
            <w:r w:rsidR="00534F8D">
              <w:rPr>
                <w:rFonts w:cs="Arial"/>
                <w:szCs w:val="22"/>
              </w:rPr>
              <w:t xml:space="preserve"> die den gesetzlichen Bestimmungen (Impressum</w:t>
            </w:r>
            <w:r w:rsidR="00810539">
              <w:rPr>
                <w:rFonts w:cs="Arial"/>
                <w:szCs w:val="22"/>
              </w:rPr>
              <w:t>, Datenschutz</w:t>
            </w:r>
            <w:r w:rsidR="0045268A">
              <w:rPr>
                <w:rFonts w:cs="Arial"/>
                <w:szCs w:val="22"/>
              </w:rPr>
              <w:t>,…</w:t>
            </w:r>
            <w:r w:rsidR="00810539">
              <w:rPr>
                <w:rFonts w:cs="Arial"/>
                <w:szCs w:val="22"/>
              </w:rPr>
              <w:t xml:space="preserve">) entspricht und </w:t>
            </w:r>
            <w:r w:rsidR="00852C46">
              <w:rPr>
                <w:rFonts w:cs="Arial"/>
                <w:szCs w:val="22"/>
              </w:rPr>
              <w:t xml:space="preserve">mit gängigen </w:t>
            </w:r>
            <w:r w:rsidR="00810539">
              <w:rPr>
                <w:rFonts w:cs="Arial"/>
                <w:szCs w:val="22"/>
              </w:rPr>
              <w:t>Browser</w:t>
            </w:r>
            <w:r w:rsidR="00852C46">
              <w:rPr>
                <w:rFonts w:cs="Arial"/>
                <w:szCs w:val="22"/>
              </w:rPr>
              <w:t xml:space="preserve">n </w:t>
            </w:r>
            <w:r w:rsidR="00810539">
              <w:rPr>
                <w:rFonts w:cs="Arial"/>
                <w:szCs w:val="22"/>
              </w:rPr>
              <w:t>kompatibel ist.</w:t>
            </w:r>
          </w:p>
        </w:tc>
      </w:tr>
      <w:tr w:rsidR="00530549" w:rsidRPr="005F0F80" w14:paraId="37AC1881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4EB3DDF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teilziele und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  <w:t>-ergebniss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2895"/>
              <w:gridCol w:w="284"/>
              <w:gridCol w:w="3151"/>
            </w:tblGrid>
            <w:tr w:rsidR="00D53430" w:rsidRPr="00530549" w14:paraId="57B8153E" w14:textId="77777777" w:rsidTr="001F557E">
              <w:tc>
                <w:tcPr>
                  <w:tcW w:w="2287" w:type="pct"/>
                </w:tcPr>
                <w:p w14:paraId="4FB150EE" w14:textId="77777777" w:rsidR="00D53430" w:rsidRPr="00530549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 w:rsidRPr="00530549">
                    <w:rPr>
                      <w:rFonts w:cs="Arial"/>
                      <w:b/>
                      <w:szCs w:val="22"/>
                    </w:rPr>
                    <w:t>Teilziele:</w:t>
                  </w:r>
                </w:p>
              </w:tc>
              <w:tc>
                <w:tcPr>
                  <w:tcW w:w="224" w:type="pct"/>
                </w:tcPr>
                <w:p w14:paraId="3811A9B3" w14:textId="77777777" w:rsidR="00D53430" w:rsidRPr="00530549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  <w:tc>
                <w:tcPr>
                  <w:tcW w:w="2489" w:type="pct"/>
                </w:tcPr>
                <w:p w14:paraId="607A87C9" w14:textId="77489F3C" w:rsidR="00D53430" w:rsidRPr="00530549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 w:rsidRPr="00530549">
                    <w:rPr>
                      <w:rFonts w:cs="Arial"/>
                      <w:b/>
                      <w:szCs w:val="22"/>
                    </w:rPr>
                    <w:t>Ergebnisse:</w:t>
                  </w:r>
                </w:p>
              </w:tc>
            </w:tr>
            <w:tr w:rsidR="00D53430" w:rsidRPr="00530549" w14:paraId="4B45DDF0" w14:textId="77777777" w:rsidTr="001F557E">
              <w:tc>
                <w:tcPr>
                  <w:tcW w:w="2287" w:type="pct"/>
                  <w:tcBorders>
                    <w:bottom w:val="dotted" w:sz="4" w:space="0" w:color="auto"/>
                  </w:tcBorders>
                </w:tcPr>
                <w:p w14:paraId="4C13C297" w14:textId="341C2F05" w:rsidR="00D53430" w:rsidRPr="0045268A" w:rsidRDefault="008E5EDF" w:rsidP="00852C46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22.01.2020:</w:t>
                  </w:r>
                </w:p>
              </w:tc>
              <w:tc>
                <w:tcPr>
                  <w:tcW w:w="224" w:type="pct"/>
                </w:tcPr>
                <w:p w14:paraId="7EB771E0" w14:textId="77777777" w:rsidR="00D53430" w:rsidRPr="00D53430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</w:rPr>
                  </w:pPr>
                </w:p>
              </w:tc>
              <w:tc>
                <w:tcPr>
                  <w:tcW w:w="2489" w:type="pct"/>
                  <w:tcBorders>
                    <w:bottom w:val="dotted" w:sz="4" w:space="0" w:color="auto"/>
                  </w:tcBorders>
                </w:tcPr>
                <w:p w14:paraId="2D1CF73E" w14:textId="40373E51" w:rsidR="00D53430" w:rsidRPr="0045268A" w:rsidRDefault="008E5EDF" w:rsidP="00852C46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Vorstellung des Projektes</w:t>
                  </w:r>
                </w:p>
              </w:tc>
            </w:tr>
            <w:tr w:rsidR="00D53430" w:rsidRPr="00530549" w14:paraId="1C084C91" w14:textId="77777777" w:rsidTr="001F557E">
              <w:tc>
                <w:tcPr>
                  <w:tcW w:w="2287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526026EA" w14:textId="1BAB45FF" w:rsidR="00D53430" w:rsidRPr="0045268A" w:rsidRDefault="008E5EDF" w:rsidP="00852C46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Ende:</w:t>
                  </w:r>
                </w:p>
              </w:tc>
              <w:tc>
                <w:tcPr>
                  <w:tcW w:w="224" w:type="pct"/>
                </w:tcPr>
                <w:p w14:paraId="1E143C04" w14:textId="77777777" w:rsidR="00D53430" w:rsidRPr="00D53430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</w:rPr>
                  </w:pPr>
                </w:p>
              </w:tc>
              <w:tc>
                <w:tcPr>
                  <w:tcW w:w="2489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DC1B9F8" w14:textId="5AB20F4E" w:rsidR="00D53430" w:rsidRPr="0045268A" w:rsidRDefault="008E5EDF" w:rsidP="00852C46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10.06.2020</w:t>
                  </w:r>
                </w:p>
              </w:tc>
            </w:tr>
          </w:tbl>
          <w:p w14:paraId="47523445" w14:textId="77777777" w:rsidR="00530549" w:rsidRPr="00530549" w:rsidRDefault="00530549" w:rsidP="001F557E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</w:p>
        </w:tc>
      </w:tr>
      <w:tr w:rsidR="00530549" w14:paraId="1665EDD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034D3BE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Nicht-Ziele /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  <w:t>Nicht-Inhalt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42450A" w14:textId="266348F9" w:rsid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Für Veränderungen </w:t>
            </w:r>
            <w:proofErr w:type="spellStart"/>
            <w:r>
              <w:rPr>
                <w:rFonts w:cs="Arial"/>
                <w:b/>
                <w:szCs w:val="22"/>
              </w:rPr>
              <w:t>bzw</w:t>
            </w:r>
            <w:proofErr w:type="spellEnd"/>
            <w:r>
              <w:rPr>
                <w:rFonts w:cs="Arial"/>
                <w:b/>
                <w:szCs w:val="22"/>
              </w:rPr>
              <w:t xml:space="preserve"> Verlinkungen die nicht den Rahmen </w:t>
            </w:r>
          </w:p>
          <w:p w14:paraId="65AC19C8" w14:textId="688C4B9A" w:rsidR="00DE068C" w:rsidRP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der Ursprungsprogrammierung entsprechen wird keine Haftung übernommen.</w:t>
            </w:r>
          </w:p>
        </w:tc>
      </w:tr>
      <w:tr w:rsidR="00530549" w14:paraId="1321CD5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F6319D0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Meilenstein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3979"/>
              <w:gridCol w:w="242"/>
              <w:gridCol w:w="2109"/>
            </w:tblGrid>
            <w:tr w:rsidR="00D53430" w:rsidRPr="00530549" w14:paraId="3471E8D2" w14:textId="77777777" w:rsidTr="001F557E">
              <w:tc>
                <w:tcPr>
                  <w:tcW w:w="3143" w:type="pct"/>
                </w:tcPr>
                <w:p w14:paraId="77E23B4B" w14:textId="783AAD15" w:rsidR="00D53430" w:rsidRPr="00530549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>
                    <w:rPr>
                      <w:rFonts w:cs="Arial"/>
                      <w:b/>
                      <w:szCs w:val="22"/>
                    </w:rPr>
                    <w:t>Meilensteine</w:t>
                  </w:r>
                  <w:r w:rsidRPr="00530549">
                    <w:rPr>
                      <w:rFonts w:cs="Arial"/>
                      <w:b/>
                      <w:szCs w:val="22"/>
                    </w:rPr>
                    <w:t>:</w:t>
                  </w:r>
                </w:p>
              </w:tc>
              <w:tc>
                <w:tcPr>
                  <w:tcW w:w="191" w:type="pct"/>
                </w:tcPr>
                <w:p w14:paraId="08106553" w14:textId="77777777" w:rsidR="00D53430" w:rsidRPr="00530549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  <w:tc>
                <w:tcPr>
                  <w:tcW w:w="1666" w:type="pct"/>
                </w:tcPr>
                <w:p w14:paraId="3D099A51" w14:textId="145B8CAB" w:rsidR="00D53430" w:rsidRPr="00530549" w:rsidRDefault="00D53430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>
                    <w:rPr>
                      <w:rFonts w:cs="Arial"/>
                      <w:b/>
                      <w:szCs w:val="22"/>
                    </w:rPr>
                    <w:t>Datum:</w:t>
                  </w:r>
                </w:p>
              </w:tc>
            </w:tr>
            <w:tr w:rsidR="008E5EDF" w:rsidRPr="00530549" w14:paraId="28BD167E" w14:textId="77777777" w:rsidTr="001F557E">
              <w:tc>
                <w:tcPr>
                  <w:tcW w:w="3143" w:type="pct"/>
                  <w:tcBorders>
                    <w:bottom w:val="dotted" w:sz="4" w:space="0" w:color="auto"/>
                  </w:tcBorders>
                </w:tcPr>
                <w:p w14:paraId="10FDA080" w14:textId="4D5CB639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  <w:szCs w:val="22"/>
                    </w:rPr>
                    <w:t>Vorstellung des Projekts</w:t>
                  </w:r>
                </w:p>
              </w:tc>
              <w:tc>
                <w:tcPr>
                  <w:tcW w:w="191" w:type="pct"/>
                </w:tcPr>
                <w:p w14:paraId="7AE5BF44" w14:textId="77777777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bottom w:val="dotted" w:sz="6" w:space="0" w:color="auto"/>
                  </w:tcBorders>
                </w:tcPr>
                <w:p w14:paraId="6D030AAA" w14:textId="1955419F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  <w:szCs w:val="22"/>
                    </w:rPr>
                    <w:t>22.01.2020</w:t>
                  </w:r>
                </w:p>
              </w:tc>
            </w:tr>
            <w:tr w:rsidR="008E5EDF" w:rsidRPr="00530549" w14:paraId="5F42EC88" w14:textId="77777777" w:rsidTr="001F557E">
              <w:tc>
                <w:tcPr>
                  <w:tcW w:w="3143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7914A7A0" w14:textId="07E02884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</w:rPr>
                    <w:t>Start:</w:t>
                  </w:r>
                </w:p>
              </w:tc>
              <w:tc>
                <w:tcPr>
                  <w:tcW w:w="191" w:type="pct"/>
                </w:tcPr>
                <w:p w14:paraId="00FF7E96" w14:textId="77777777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top w:val="dotted" w:sz="6" w:space="0" w:color="auto"/>
                    <w:bottom w:val="dotted" w:sz="6" w:space="0" w:color="auto"/>
                  </w:tcBorders>
                </w:tcPr>
                <w:p w14:paraId="286FACBF" w14:textId="75842734" w:rsidR="008E5EDF" w:rsidRPr="00530549" w:rsidRDefault="0045268A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 w:rsidRPr="00B57B78">
                    <w:t>Kick-off-Meeting</w:t>
                  </w:r>
                </w:p>
              </w:tc>
            </w:tr>
            <w:tr w:rsidR="008E5EDF" w:rsidRPr="00530549" w14:paraId="5A4AFE36" w14:textId="77777777" w:rsidTr="001F557E">
              <w:tc>
                <w:tcPr>
                  <w:tcW w:w="3143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257912BF" w14:textId="7CD76ACD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</w:rPr>
                    <w:t>Ende:</w:t>
                  </w:r>
                </w:p>
              </w:tc>
              <w:tc>
                <w:tcPr>
                  <w:tcW w:w="191" w:type="pct"/>
                </w:tcPr>
                <w:p w14:paraId="172B0698" w14:textId="77777777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top w:val="dotted" w:sz="6" w:space="0" w:color="auto"/>
                    <w:bottom w:val="dotted" w:sz="6" w:space="0" w:color="auto"/>
                  </w:tcBorders>
                </w:tcPr>
                <w:p w14:paraId="30D0EE19" w14:textId="1D6EDCFE" w:rsidR="008E5EDF" w:rsidRPr="00530549" w:rsidRDefault="008E5EDF" w:rsidP="00852C46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</w:rPr>
                    <w:t>10.06.2020</w:t>
                  </w:r>
                </w:p>
              </w:tc>
            </w:tr>
          </w:tbl>
          <w:p w14:paraId="3800D616" w14:textId="77777777" w:rsidR="00530549" w:rsidRPr="00530549" w:rsidRDefault="00530549" w:rsidP="001F557E">
            <w:pPr>
              <w:tabs>
                <w:tab w:val="left" w:pos="3153"/>
              </w:tabs>
              <w:spacing w:before="60" w:after="60"/>
              <w:rPr>
                <w:rFonts w:cs="Arial"/>
                <w:szCs w:val="22"/>
              </w:rPr>
            </w:pPr>
          </w:p>
        </w:tc>
      </w:tr>
    </w:tbl>
    <w:p w14:paraId="18DDD59C" w14:textId="7FF2B930" w:rsidR="0045268A" w:rsidRPr="009A6C63" w:rsidRDefault="001F557E" w:rsidP="009A6C63">
      <w:pPr>
        <w:spacing w:line="360" w:lineRule="auto"/>
        <w:rPr>
          <w:sz w:val="2"/>
          <w:szCs w:val="2"/>
          <w:lang w:val="de-AT"/>
        </w:rPr>
      </w:pPr>
      <w:r>
        <w:rPr>
          <w:rFonts w:cs="Arial"/>
          <w:szCs w:val="22"/>
        </w:rPr>
        <w:br w:type="textWrapping" w:clear="all"/>
      </w:r>
    </w:p>
    <w:tbl>
      <w:tblPr>
        <w:tblW w:w="0" w:type="auto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9A6C63" w:rsidRPr="00530549" w14:paraId="7F9B7F97" w14:textId="77777777" w:rsidTr="009A6C63">
        <w:trPr>
          <w:cantSplit/>
        </w:trPr>
        <w:tc>
          <w:tcPr>
            <w:tcW w:w="2660" w:type="dxa"/>
            <w:shd w:val="clear" w:color="auto" w:fill="auto"/>
          </w:tcPr>
          <w:p w14:paraId="6E5DB686" w14:textId="7FE07C74" w:rsidR="009A6C63" w:rsidRPr="00530549" w:rsidRDefault="009A6C63" w:rsidP="005D207D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Kosten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C302F83" w14:textId="16FCA5CC" w:rsidR="009A6C63" w:rsidRPr="009A6C63" w:rsidRDefault="009A6C63" w:rsidP="005D207D">
            <w:pPr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Alle </w:t>
            </w:r>
            <w:proofErr w:type="gramStart"/>
            <w:r>
              <w:rPr>
                <w:rFonts w:cs="Arial"/>
                <w:b/>
                <w:szCs w:val="22"/>
              </w:rPr>
              <w:t>Kosten</w:t>
            </w:r>
            <w:proofErr w:type="gramEnd"/>
            <w:r>
              <w:rPr>
                <w:rFonts w:cs="Arial"/>
                <w:b/>
                <w:szCs w:val="22"/>
              </w:rPr>
              <w:t xml:space="preserve"> die bei der Entwicklung entstehen sind vom </w:t>
            </w:r>
            <w:r w:rsidR="00852C46">
              <w:rPr>
                <w:rFonts w:cs="Arial"/>
                <w:b/>
                <w:szCs w:val="22"/>
              </w:rPr>
              <w:t>Auftraggeber</w:t>
            </w:r>
            <w:bookmarkStart w:id="0" w:name="_GoBack"/>
            <w:bookmarkEnd w:id="0"/>
            <w:r>
              <w:rPr>
                <w:rFonts w:cs="Arial"/>
                <w:b/>
                <w:szCs w:val="22"/>
              </w:rPr>
              <w:t xml:space="preserve"> zu übernehmen.</w:t>
            </w:r>
          </w:p>
        </w:tc>
      </w:tr>
    </w:tbl>
    <w:p w14:paraId="5EEE4311" w14:textId="666A64AE" w:rsidR="003A54A1" w:rsidRDefault="003A54A1" w:rsidP="00E804BC">
      <w:pPr>
        <w:spacing w:line="240" w:lineRule="auto"/>
        <w:rPr>
          <w:b/>
        </w:rPr>
      </w:pPr>
    </w:p>
    <w:p w14:paraId="7658DD9C" w14:textId="77777777" w:rsidR="003E12C4" w:rsidRDefault="003E12C4" w:rsidP="009A6C63">
      <w:pPr>
        <w:spacing w:line="240" w:lineRule="auto"/>
        <w:rPr>
          <w:b/>
        </w:rPr>
      </w:pPr>
    </w:p>
    <w:p w14:paraId="48E9D8A8" w14:textId="77777777" w:rsidR="003E12C4" w:rsidRDefault="003E12C4" w:rsidP="009A6C63">
      <w:pPr>
        <w:spacing w:line="240" w:lineRule="auto"/>
        <w:rPr>
          <w:b/>
        </w:rPr>
      </w:pPr>
    </w:p>
    <w:p w14:paraId="4E2986BD" w14:textId="77777777" w:rsidR="003E12C4" w:rsidRDefault="003E12C4" w:rsidP="009A6C63">
      <w:pPr>
        <w:spacing w:line="240" w:lineRule="auto"/>
        <w:rPr>
          <w:b/>
        </w:rPr>
      </w:pPr>
    </w:p>
    <w:p w14:paraId="2834D33F" w14:textId="77777777" w:rsidR="003E12C4" w:rsidRDefault="003E12C4" w:rsidP="003E12C4">
      <w:pPr>
        <w:spacing w:line="240" w:lineRule="auto"/>
        <w:rPr>
          <w:lang w:val="de-AT"/>
        </w:rPr>
      </w:pPr>
      <w:r>
        <w:rPr>
          <w:lang w:val="de-AT"/>
        </w:rPr>
        <w:t>_______________________________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___________________________</w:t>
      </w:r>
    </w:p>
    <w:p w14:paraId="15563B7C" w14:textId="3F759EA1" w:rsidR="003E12C4" w:rsidRPr="003E12C4" w:rsidRDefault="003E12C4" w:rsidP="009A6C63">
      <w:pPr>
        <w:spacing w:line="240" w:lineRule="auto"/>
        <w:rPr>
          <w:b/>
          <w:lang w:val="de-AT"/>
        </w:rPr>
      </w:pP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auftraggeber</w:t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leiter</w:t>
      </w:r>
    </w:p>
    <w:sectPr w:rsidR="003E12C4" w:rsidRPr="003E12C4" w:rsidSect="00D53430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7A3E1" w14:textId="77777777" w:rsidR="0040053E" w:rsidRDefault="0040053E" w:rsidP="00847B4C">
      <w:r>
        <w:separator/>
      </w:r>
    </w:p>
  </w:endnote>
  <w:endnote w:type="continuationSeparator" w:id="0">
    <w:p w14:paraId="41EC7281" w14:textId="77777777" w:rsidR="0040053E" w:rsidRDefault="0040053E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E3AD832" w:rsidR="00366FA6" w:rsidRPr="001B4DB0" w:rsidRDefault="00545A25" w:rsidP="00E804BC">
    <w:pPr>
      <w:pStyle w:val="Fuzeile"/>
      <w:rPr>
        <w:rFonts w:cs="Arial"/>
      </w:rPr>
    </w:pPr>
    <w:r>
      <w:rPr>
        <w:b/>
      </w:rPr>
      <w:t xml:space="preserve">Anlage: </w:t>
    </w:r>
    <w:r w:rsidRPr="003E12C4">
      <w:rPr>
        <w:b/>
        <w:szCs w:val="22"/>
      </w:rPr>
      <w:t>Website-Konzept</w:t>
    </w: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/ 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5E656" w14:textId="77777777" w:rsidR="0040053E" w:rsidRDefault="0040053E" w:rsidP="00847B4C">
      <w:r>
        <w:separator/>
      </w:r>
    </w:p>
  </w:footnote>
  <w:footnote w:type="continuationSeparator" w:id="0">
    <w:p w14:paraId="11FC6F44" w14:textId="77777777" w:rsidR="0040053E" w:rsidRDefault="0040053E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40053E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40053E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C32DEB8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6CFCF728" w:rsidR="00EC0829" w:rsidRDefault="00DB528F" w:rsidP="003E12C4">
    <w:pPr>
      <w:pStyle w:val="Kopfzeile"/>
      <w:jc w:val="right"/>
    </w:pPr>
    <w:r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0053E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D53430"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7304CC03">
              <wp:simplePos x="0" y="0"/>
              <wp:positionH relativeFrom="column">
                <wp:posOffset>-148590</wp:posOffset>
              </wp:positionH>
              <wp:positionV relativeFrom="page">
                <wp:posOffset>758190</wp:posOffset>
              </wp:positionV>
              <wp:extent cx="3783330" cy="47625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476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1CFF08F0" w:rsidR="00EC0829" w:rsidRPr="00D53430" w:rsidRDefault="00D53430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  <w:t>PROJEKTAUFTRA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59.7pt;width:297.9pt;height:3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" stroked="f">
              <v:textbox>
                <w:txbxContent>
                  <w:p w14:paraId="5B57B56A" w14:textId="1CFF08F0" w:rsidR="00EC0829" w:rsidRPr="00D53430" w:rsidRDefault="00D53430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  <w:t>PROJEKTAUFTRA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1706749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2323C7B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A6C63"/>
    <w:rsid w:val="009B7E55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804BC"/>
    <w:rsid w:val="00EC0829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0EC998-CD78-41C8-86EE-6410B9966B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5</cp:revision>
  <cp:lastPrinted>2018-05-14T06:42:00Z</cp:lastPrinted>
  <dcterms:created xsi:type="dcterms:W3CDTF">2020-01-17T19:09:00Z</dcterms:created>
  <dcterms:modified xsi:type="dcterms:W3CDTF">2020-01-21T01:26:00Z</dcterms:modified>
</cp:coreProperties>
</file>